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telligence.xml" ContentType="application/vnd.ms-office.intelligence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4193707E" w:rsidP="4E557C07" w:rsidRDefault="4193707E" w14:paraId="058DFBD7" w14:textId="136448CA">
      <w:pPr>
        <w:jc w:val="center"/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</w:pPr>
    </w:p>
    <w:p w:rsidR="4193707E" w:rsidP="36535325" w:rsidRDefault="4193707E" w14:paraId="044D0EBC" w14:textId="4BCA86F1">
      <w:pPr>
        <w:pStyle w:val="Normal"/>
        <w:jc w:val="both"/>
      </w:pPr>
      <w:r w:rsidR="4E557C07">
        <w:drawing>
          <wp:inline wp14:editId="0866006D" wp14:anchorId="292446F6">
            <wp:extent cx="1287498" cy="1743075"/>
            <wp:effectExtent l="0" t="0" r="0" b="0"/>
            <wp:docPr id="2771084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4ce851c84743c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87498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name="_GoBack" w:id="0"/>
      <w:bookmarkEnd w:id="0"/>
    </w:p>
    <w:p w:rsidR="4193707E" w:rsidP="36535325" w:rsidRDefault="4193707E" w14:paraId="36776C4B" w14:textId="44321714">
      <w:pPr>
        <w:pStyle w:val="Normal"/>
        <w:jc w:val="both"/>
      </w:pPr>
      <w:r w:rsidRPr="36535325" w:rsidR="36535325">
        <w:rPr>
          <w:rFonts w:ascii="Arial Narrow" w:hAnsi="Arial Narrow" w:eastAsia="Arial Narrow" w:cs="Arial Narrow"/>
          <w:noProof w:val="0"/>
          <w:sz w:val="16"/>
          <w:szCs w:val="16"/>
          <w:lang w:val="es-419"/>
        </w:rPr>
        <w:t xml:space="preserve">    lutheranworld.org</w:t>
      </w:r>
    </w:p>
    <w:p w:rsidR="4193707E" w:rsidP="4E557C07" w:rsidRDefault="4193707E" w14:paraId="78199422" w14:textId="54E76462">
      <w:pPr>
        <w:pStyle w:val="Normal"/>
        <w:jc w:val="center"/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</w:pPr>
      <w:r w:rsidRPr="36535325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LWF</w:t>
      </w:r>
      <w:r w:rsidRPr="36535325" w:rsidR="0037184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 xml:space="preserve"> </w:t>
      </w:r>
      <w:r w:rsidRPr="36535325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Youth</w:t>
      </w:r>
      <w:r w:rsidRPr="36535325" w:rsidR="0037184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 xml:space="preserve"> </w:t>
      </w:r>
      <w:r w:rsidRPr="36535325" w:rsidR="0020363F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N</w:t>
      </w:r>
      <w:r w:rsidRPr="36535325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omination</w:t>
      </w:r>
      <w:r w:rsidRPr="36535325" w:rsidR="0037184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 xml:space="preserve"> </w:t>
      </w:r>
      <w:r w:rsidRPr="36535325" w:rsidR="0020363F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F</w:t>
      </w:r>
      <w:r w:rsidRPr="36535325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orm</w:t>
      </w:r>
    </w:p>
    <w:p w:rsidR="0037184E" w:rsidP="21485FA1" w:rsidRDefault="4193707E" w14:paraId="475771B0" w14:textId="572ECD95">
      <w:pPr>
        <w:jc w:val="center"/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</w:pPr>
      <w:r w:rsidRPr="2FBB42FD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COP27</w:t>
      </w:r>
      <w:r w:rsidRPr="2FBB42FD" w:rsidR="0037184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 xml:space="preserve"> </w:t>
      </w:r>
      <w:r w:rsidRPr="2FBB42FD" w:rsidR="0020363F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D</w:t>
      </w:r>
      <w:r w:rsidRPr="2FBB42FD" w:rsidR="4193707E">
        <w:rPr>
          <w:rFonts w:ascii="Arial" w:hAnsi="Arial" w:eastAsia="Arial" w:cs="Arial"/>
          <w:b w:val="1"/>
          <w:bCs w:val="1"/>
          <w:color w:val="4F81BD"/>
          <w:sz w:val="28"/>
          <w:szCs w:val="28"/>
          <w:lang w:val="sv"/>
        </w:rPr>
        <w:t>elegation</w:t>
      </w:r>
    </w:p>
    <w:p w:rsidR="0037184E" w:rsidP="21485FA1" w:rsidRDefault="4193707E" w14:paraId="32E61C9B" w14:textId="6A8D3C84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P</w:t>
      </w:r>
      <w:r w:rsidRPr="21485FA1" w:rsidR="214191D1">
        <w:rPr>
          <w:rFonts w:eastAsiaTheme="minorEastAsia"/>
          <w:b/>
          <w:bCs/>
          <w:color w:val="4F81BD"/>
          <w:sz w:val="24"/>
          <w:szCs w:val="24"/>
          <w:lang w:val="sv"/>
        </w:rPr>
        <w:t>ERSONAL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21485FA1" w:rsidR="214191D1">
        <w:rPr>
          <w:rFonts w:eastAsiaTheme="minorEastAsia"/>
          <w:b/>
          <w:bCs/>
          <w:color w:val="4F81BD"/>
          <w:sz w:val="24"/>
          <w:szCs w:val="24"/>
          <w:lang w:val="sv"/>
        </w:rPr>
        <w:t>INFORMATION</w:t>
      </w:r>
    </w:p>
    <w:p w:rsidR="4193707E" w:rsidP="21485FA1" w:rsidRDefault="4193707E" w14:paraId="68151987" w14:textId="08940DE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Name:</w:t>
      </w:r>
    </w:p>
    <w:p w:rsidR="4193707E" w:rsidP="21485FA1" w:rsidRDefault="4193707E" w14:paraId="67EB6FDA" w14:textId="20E8A7CA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Position:</w:t>
      </w:r>
    </w:p>
    <w:p w:rsidR="0037184E" w:rsidP="21485FA1" w:rsidRDefault="4193707E" w14:paraId="1E4DD918" w14:textId="7777777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LW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ember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hurch:</w:t>
      </w:r>
    </w:p>
    <w:p w:rsidR="0037184E" w:rsidP="21485FA1" w:rsidRDefault="4193707E" w14:paraId="38B3B66D" w14:textId="77777777">
      <w:r w:rsidRPr="21485FA1">
        <w:rPr>
          <w:rFonts w:eastAsiaTheme="minorEastAsia"/>
          <w:sz w:val="24"/>
          <w:szCs w:val="24"/>
          <w:lang w:val="sv"/>
        </w:rPr>
        <w:t>Residenc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country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n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ity):</w:t>
      </w:r>
    </w:p>
    <w:p w:rsidR="0037184E" w:rsidP="21485FA1" w:rsidRDefault="5E1B4459" w14:paraId="43792DBD" w14:textId="7777777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Dat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birth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DD/MM/YYYY)</w:t>
      </w:r>
      <w:r w:rsidRPr="21485FA1" w:rsidR="4193707E">
        <w:rPr>
          <w:rFonts w:eastAsiaTheme="minorEastAsia"/>
          <w:sz w:val="24"/>
          <w:szCs w:val="24"/>
          <w:lang w:val="sv"/>
        </w:rPr>
        <w:t>:</w:t>
      </w:r>
    </w:p>
    <w:p w:rsidR="4193707E" w:rsidP="21485FA1" w:rsidRDefault="4193707E" w14:paraId="1ECC0B42" w14:textId="0D319DA3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Gender: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F</w:t>
      </w:r>
    </w:p>
    <w:p w:rsidR="4193707E" w:rsidP="21485FA1" w:rsidRDefault="4193707E" w14:paraId="43D6ECC1" w14:textId="062EBD2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Passport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(number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country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ssue):</w:t>
      </w:r>
    </w:p>
    <w:p w:rsidR="0037184E" w:rsidP="21485FA1" w:rsidRDefault="4193707E" w14:paraId="2FFFDE59" w14:textId="7777777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Email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ddress:</w:t>
      </w:r>
    </w:p>
    <w:p w:rsidR="4193707E" w:rsidP="3ADD01AE" w:rsidRDefault="4193707E" w14:paraId="5A28B106" w14:textId="3F898B2A">
      <w:pPr>
        <w:rPr>
          <w:rFonts w:eastAsia="" w:eastAsiaTheme="minorEastAsia"/>
          <w:sz w:val="24"/>
          <w:szCs w:val="24"/>
          <w:lang w:val="sv"/>
        </w:rPr>
      </w:pPr>
      <w:r w:rsidRPr="3ADD01AE" w:rsidR="4193707E">
        <w:rPr>
          <w:rFonts w:eastAsia="" w:eastAsiaTheme="minorEastAsia"/>
          <w:sz w:val="24"/>
          <w:szCs w:val="24"/>
          <w:lang w:val="sv"/>
        </w:rPr>
        <w:t>In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case</w:t>
      </w:r>
      <w:proofErr w:type="spellEnd"/>
      <w:r w:rsidRPr="3ADD01AE" w:rsidR="4193707E">
        <w:rPr>
          <w:rFonts w:eastAsia="" w:eastAsiaTheme="minorEastAsia"/>
          <w:sz w:val="24"/>
          <w:szCs w:val="24"/>
          <w:lang w:val="sv"/>
        </w:rPr>
        <w:t>,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sz w:val="24"/>
          <w:szCs w:val="24"/>
          <w:lang w:val="sv"/>
        </w:rPr>
        <w:t>COP</w:t>
      </w:r>
      <w:r w:rsidRPr="3ADD01AE" w:rsidR="4193707E">
        <w:rPr>
          <w:rFonts w:eastAsia="" w:eastAsiaTheme="minorEastAsia"/>
          <w:sz w:val="24"/>
          <w:szCs w:val="24"/>
          <w:lang w:val="sv"/>
        </w:rPr>
        <w:t>27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will</w:t>
      </w:r>
      <w:proofErr w:type="spellEnd"/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sz w:val="24"/>
          <w:szCs w:val="24"/>
          <w:lang w:val="sv"/>
        </w:rPr>
        <w:t>be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sz w:val="24"/>
          <w:szCs w:val="24"/>
          <w:lang w:val="sv"/>
        </w:rPr>
        <w:t>hybrid,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are</w:t>
      </w:r>
      <w:proofErr w:type="spellEnd"/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you</w:t>
      </w:r>
      <w:proofErr w:type="spellEnd"/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able</w:t>
      </w:r>
      <w:proofErr w:type="spellEnd"/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sz w:val="24"/>
          <w:szCs w:val="24"/>
          <w:lang w:val="sv"/>
        </w:rPr>
        <w:t>to</w:t>
      </w:r>
      <w:r w:rsidRPr="3ADD01AE" w:rsidR="0037184E">
        <w:rPr>
          <w:rFonts w:eastAsia="" w:eastAsiaTheme="minorEastAsia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sz w:val="24"/>
          <w:szCs w:val="24"/>
          <w:lang w:val="sv"/>
        </w:rPr>
        <w:t>participate</w:t>
      </w:r>
      <w:proofErr w:type="spellEnd"/>
    </w:p>
    <w:p w:rsidR="0037184E" w:rsidP="21485FA1" w:rsidRDefault="4193707E" w14:paraId="37618729" w14:textId="7777777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erso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="0020363F">
        <w:rPr>
          <w:rFonts w:eastAsiaTheme="minorEastAsia"/>
          <w:sz w:val="24"/>
          <w:szCs w:val="24"/>
          <w:lang w:val="sv"/>
        </w:rPr>
        <w:t>O</w:t>
      </w:r>
      <w:r w:rsidRPr="21485FA1">
        <w:rPr>
          <w:rFonts w:eastAsiaTheme="minorEastAsia"/>
          <w:sz w:val="24"/>
          <w:szCs w:val="24"/>
          <w:lang w:val="sv"/>
        </w:rPr>
        <w:t>nline</w:t>
      </w:r>
    </w:p>
    <w:p w:rsidR="4193707E" w:rsidP="21485FA1" w:rsidRDefault="4193707E" w14:paraId="1DB85617" w14:textId="13A18B16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I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you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r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bl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to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icipat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erson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leas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mark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n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X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if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you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wish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to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self-fund,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-fun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or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require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a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grant:</w:t>
      </w:r>
    </w:p>
    <w:p w:rsidR="0037184E" w:rsidP="21485FA1" w:rsidRDefault="4193707E" w14:paraId="5CB06D78" w14:textId="77777777">
      <w:pPr>
        <w:rPr>
          <w:rFonts w:eastAsiaTheme="minorEastAsia"/>
          <w:sz w:val="24"/>
          <w:szCs w:val="24"/>
          <w:lang w:val="sv"/>
        </w:rPr>
      </w:pP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Self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Part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[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]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Fully-Funded</w:t>
      </w:r>
      <w:r w:rsidR="0037184E">
        <w:rPr>
          <w:rFonts w:eastAsiaTheme="minorEastAsia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sz w:val="24"/>
          <w:szCs w:val="24"/>
          <w:lang w:val="sv"/>
        </w:rPr>
        <w:t>Grant</w:t>
      </w:r>
    </w:p>
    <w:p w:rsidR="0037184E" w:rsidP="21485FA1" w:rsidRDefault="4193707E" w14:paraId="05645A75" w14:textId="715ECB76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M</w:t>
      </w:r>
      <w:r w:rsidRPr="21485FA1" w:rsidR="63681DE3">
        <w:rPr>
          <w:rFonts w:eastAsiaTheme="minorEastAsia"/>
          <w:b/>
          <w:bCs/>
          <w:color w:val="4F81BD"/>
          <w:sz w:val="24"/>
          <w:szCs w:val="24"/>
          <w:lang w:val="sv"/>
        </w:rPr>
        <w:t>OTIVATION</w:t>
      </w:r>
    </w:p>
    <w:p w:rsidR="0037184E" w:rsidP="3ADD01AE" w:rsidRDefault="4193707E" w14:paraId="1A79A742" w14:textId="070FEAAB">
      <w:pPr>
        <w:rPr>
          <w:rFonts w:eastAsia="" w:eastAsiaTheme="minorEastAsia"/>
          <w:color w:val="4F81BD"/>
          <w:sz w:val="24"/>
          <w:szCs w:val="24"/>
          <w:lang w:val="sv"/>
        </w:rPr>
      </w:pP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Please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share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your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reason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for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wanting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to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participate</w:t>
      </w:r>
      <w:proofErr w:type="spellEnd"/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in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COP</w:t>
      </w:r>
      <w:r w:rsidRPr="3ADD01AE" w:rsidR="4193707E">
        <w:rPr>
          <w:rFonts w:eastAsia="" w:eastAsiaTheme="minorEastAsia"/>
          <w:color w:val="4F81BD"/>
          <w:sz w:val="24"/>
          <w:szCs w:val="24"/>
          <w:lang w:val="sv"/>
        </w:rPr>
        <w:t>27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75481B6">
        <w:rPr>
          <w:rFonts w:eastAsia="" w:eastAsiaTheme="minorEastAsia"/>
          <w:color w:val="4F81BD"/>
          <w:sz w:val="24"/>
          <w:szCs w:val="24"/>
          <w:lang w:val="sv"/>
        </w:rPr>
        <w:t>(max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r w:rsidRPr="3ADD01AE" w:rsidR="475481B6">
        <w:rPr>
          <w:rFonts w:eastAsia="" w:eastAsiaTheme="minorEastAsia"/>
          <w:color w:val="4F81BD"/>
          <w:sz w:val="24"/>
          <w:szCs w:val="24"/>
          <w:lang w:val="sv"/>
        </w:rPr>
        <w:t>200</w:t>
      </w:r>
      <w:r w:rsidRPr="3ADD01AE" w:rsidR="0037184E">
        <w:rPr>
          <w:rFonts w:eastAsia="" w:eastAsiaTheme="minorEastAsia"/>
          <w:color w:val="4F81BD"/>
          <w:sz w:val="24"/>
          <w:szCs w:val="24"/>
          <w:lang w:val="sv"/>
        </w:rPr>
        <w:t xml:space="preserve"> </w:t>
      </w:r>
      <w:proofErr w:type="spellStart"/>
      <w:r w:rsidRPr="3ADD01AE" w:rsidR="475481B6">
        <w:rPr>
          <w:rFonts w:eastAsia="" w:eastAsiaTheme="minorEastAsia"/>
          <w:color w:val="4F81BD"/>
          <w:sz w:val="24"/>
          <w:szCs w:val="24"/>
          <w:lang w:val="sv"/>
        </w:rPr>
        <w:t>words</w:t>
      </w:r>
      <w:proofErr w:type="spellEnd"/>
      <w:r w:rsidRPr="3ADD01AE" w:rsidR="475481B6">
        <w:rPr>
          <w:rFonts w:eastAsia="" w:eastAsiaTheme="minorEastAsia"/>
          <w:color w:val="4F81BD"/>
          <w:sz w:val="24"/>
          <w:szCs w:val="24"/>
          <w:lang w:val="sv"/>
        </w:rPr>
        <w:t>)</w:t>
      </w:r>
    </w:p>
    <w:p w:rsidR="0037184E" w:rsidP="21485FA1" w:rsidRDefault="0037184E" w14:paraId="71A2DE33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603DBADB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54B98E7B" w14:textId="77777777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E</w:t>
      </w:r>
      <w:r w:rsidRPr="21485FA1" w:rsidR="60F1A153">
        <w:rPr>
          <w:rFonts w:eastAsiaTheme="minorEastAsia"/>
          <w:b/>
          <w:bCs/>
          <w:color w:val="4F81BD"/>
          <w:sz w:val="24"/>
          <w:szCs w:val="24"/>
          <w:lang w:val="sv"/>
        </w:rPr>
        <w:t>XPERIENCE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21485FA1" w:rsidR="60F1A153">
        <w:rPr>
          <w:rFonts w:eastAsiaTheme="minorEastAsia"/>
          <w:b/>
          <w:bCs/>
          <w:color w:val="4F81BD"/>
          <w:sz w:val="24"/>
          <w:szCs w:val="24"/>
          <w:lang w:val="sv"/>
        </w:rPr>
        <w:t>IN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21485FA1" w:rsidR="60F1A153">
        <w:rPr>
          <w:rFonts w:eastAsiaTheme="minorEastAsia"/>
          <w:b/>
          <w:bCs/>
          <w:color w:val="4F81BD"/>
          <w:sz w:val="24"/>
          <w:szCs w:val="24"/>
          <w:lang w:val="sv"/>
        </w:rPr>
        <w:t>ADVOCACY</w:t>
      </w:r>
    </w:p>
    <w:p w:rsidR="0037184E" w:rsidP="21485FA1" w:rsidRDefault="4193707E" w14:paraId="5BC39E64" w14:textId="557C5B19">
      <w:pPr>
        <w:spacing w:line="276" w:lineRule="auto"/>
        <w:jc w:val="both"/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Di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participat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local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national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gion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glob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dvocac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on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(coul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specific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vity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event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vitie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lead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volunteer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rom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member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f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h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hurch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others)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limat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ction?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597FE09E">
        <w:rPr>
          <w:rFonts w:eastAsiaTheme="minorEastAsia"/>
          <w:color w:val="4F81BD"/>
          <w:sz w:val="24"/>
          <w:szCs w:val="24"/>
          <w:lang w:val="sv"/>
        </w:rPr>
        <w:t>(max</w:t>
      </w:r>
      <w:r w:rsidR="00C9057B">
        <w:rPr>
          <w:rFonts w:eastAsiaTheme="minorEastAsia"/>
          <w:color w:val="4F81BD"/>
          <w:sz w:val="24"/>
          <w:szCs w:val="24"/>
          <w:lang w:val="sv"/>
        </w:rPr>
        <w:t>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597FE09E">
        <w:rPr>
          <w:rFonts w:eastAsiaTheme="minorEastAsia"/>
          <w:color w:val="4F81BD"/>
          <w:sz w:val="24"/>
          <w:szCs w:val="24"/>
          <w:lang w:val="sv"/>
        </w:rPr>
        <w:t>2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597FE09E">
        <w:rPr>
          <w:rFonts w:eastAsiaTheme="minorEastAsia"/>
          <w:color w:val="4F81BD"/>
          <w:sz w:val="24"/>
          <w:szCs w:val="24"/>
          <w:lang w:val="sv"/>
        </w:rPr>
        <w:t>words)</w:t>
      </w:r>
    </w:p>
    <w:p w:rsidR="0037184E" w:rsidP="21485FA1" w:rsidRDefault="0037184E" w14:paraId="7E1697EA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425414D1" w14:textId="77777777">
      <w:pPr>
        <w:rPr>
          <w:rFonts w:eastAsiaTheme="minorEastAsia"/>
          <w:sz w:val="24"/>
          <w:szCs w:val="24"/>
          <w:lang w:val="sv"/>
        </w:rPr>
      </w:pPr>
    </w:p>
    <w:p w:rsidR="4193707E" w:rsidP="477DE5D7" w:rsidRDefault="4193707E" w14:paraId="7C0DD9DB" w14:textId="5B0AC534">
      <w:pPr>
        <w:pStyle w:val="ListParagraph"/>
        <w:numPr>
          <w:ilvl w:val="0"/>
          <w:numId w:val="5"/>
        </w:numPr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</w:pPr>
      <w:r w:rsidRPr="477DE5D7" w:rsidR="4193707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I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DEAS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FOR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ENGAGING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IN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CLIMATE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JUSTICE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AFTER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COP</w:t>
      </w:r>
      <w:r w:rsidRPr="477DE5D7" w:rsidR="0037184E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 xml:space="preserve"> </w:t>
      </w:r>
      <w:r w:rsidRPr="477DE5D7" w:rsidR="1ADAFB6D">
        <w:rPr>
          <w:rFonts w:eastAsia="" w:eastAsiaTheme="minorEastAsia"/>
          <w:b w:val="1"/>
          <w:bCs w:val="1"/>
          <w:color w:val="4F81BD"/>
          <w:sz w:val="24"/>
          <w:szCs w:val="24"/>
          <w:lang w:val="sv"/>
        </w:rPr>
        <w:t>27</w:t>
      </w:r>
    </w:p>
    <w:p w:rsidR="0037184E" w:rsidP="21485FA1" w:rsidRDefault="4193707E" w14:paraId="4CAF91E4" w14:textId="77777777">
      <w:pPr>
        <w:jc w:val="both"/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Please,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describ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riefl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dea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o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por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ack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o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church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386C40E1">
        <w:rPr>
          <w:rFonts w:eastAsiaTheme="minorEastAsia"/>
          <w:color w:val="4F81BD"/>
          <w:sz w:val="24"/>
          <w:szCs w:val="24"/>
          <w:lang w:val="sv"/>
        </w:rPr>
        <w:t>(max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386C40E1">
        <w:rPr>
          <w:rFonts w:eastAsiaTheme="minorEastAsia"/>
          <w:color w:val="4F81BD"/>
          <w:sz w:val="24"/>
          <w:szCs w:val="24"/>
          <w:lang w:val="sv"/>
        </w:rPr>
        <w:t>2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386C40E1">
        <w:rPr>
          <w:rFonts w:eastAsiaTheme="minorEastAsia"/>
          <w:color w:val="4F81BD"/>
          <w:sz w:val="24"/>
          <w:szCs w:val="24"/>
          <w:lang w:val="sv"/>
        </w:rPr>
        <w:t>words)</w:t>
      </w:r>
    </w:p>
    <w:p w:rsidR="0037184E" w:rsidP="21485FA1" w:rsidRDefault="0037184E" w14:paraId="06DB0404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1248410E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4F0EF0C2" w14:textId="77777777">
      <w:pPr>
        <w:pStyle w:val="ListParagraph"/>
        <w:numPr>
          <w:ilvl w:val="0"/>
          <w:numId w:val="5"/>
        </w:num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21485FA1">
        <w:rPr>
          <w:rFonts w:eastAsiaTheme="minorEastAsia"/>
          <w:b/>
          <w:bCs/>
          <w:color w:val="4F81BD"/>
          <w:sz w:val="24"/>
          <w:szCs w:val="24"/>
          <w:lang w:val="sv"/>
        </w:rPr>
        <w:t>A</w:t>
      </w:r>
      <w:r w:rsidRPr="21485FA1" w:rsidR="7D67D5C4">
        <w:rPr>
          <w:rFonts w:eastAsiaTheme="minorEastAsia"/>
          <w:b/>
          <w:bCs/>
          <w:color w:val="4F81BD"/>
          <w:sz w:val="24"/>
          <w:szCs w:val="24"/>
          <w:lang w:val="sv"/>
        </w:rPr>
        <w:t>DDITIONAL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21485FA1" w:rsidR="7D67D5C4">
        <w:rPr>
          <w:rFonts w:eastAsiaTheme="minorEastAsia"/>
          <w:b/>
          <w:bCs/>
          <w:color w:val="4F81BD"/>
          <w:sz w:val="24"/>
          <w:szCs w:val="24"/>
          <w:lang w:val="sv"/>
        </w:rPr>
        <w:t>INFORMATION</w:t>
      </w:r>
    </w:p>
    <w:p w:rsidR="0037184E" w:rsidP="21485FA1" w:rsidRDefault="4193707E" w14:paraId="02D36F91" w14:textId="77777777">
      <w:pPr>
        <w:rPr>
          <w:rFonts w:eastAsiaTheme="minorEastAsia"/>
          <w:color w:val="4F81BD"/>
          <w:sz w:val="24"/>
          <w:szCs w:val="24"/>
          <w:lang w:val="sv"/>
        </w:rPr>
      </w:pPr>
      <w:r w:rsidRPr="21485FA1">
        <w:rPr>
          <w:rFonts w:eastAsiaTheme="minorEastAsia"/>
          <w:color w:val="4F81BD"/>
          <w:sz w:val="24"/>
          <w:szCs w:val="24"/>
          <w:lang w:val="sv"/>
        </w:rPr>
        <w:t>Includ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ny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aditional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nformation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tha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believe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is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relevant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fo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your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>
        <w:rPr>
          <w:rFonts w:eastAsiaTheme="minorEastAsia"/>
          <w:color w:val="4F81BD"/>
          <w:sz w:val="24"/>
          <w:szCs w:val="24"/>
          <w:lang w:val="sv"/>
        </w:rPr>
        <w:t>nomination.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7145C042">
        <w:rPr>
          <w:rFonts w:eastAsiaTheme="minorEastAsia"/>
          <w:color w:val="4F81BD"/>
          <w:sz w:val="24"/>
          <w:szCs w:val="24"/>
          <w:lang w:val="sv"/>
        </w:rPr>
        <w:t>(max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7145C042">
        <w:rPr>
          <w:rFonts w:eastAsiaTheme="minorEastAsia"/>
          <w:color w:val="4F81BD"/>
          <w:sz w:val="24"/>
          <w:szCs w:val="24"/>
          <w:lang w:val="sv"/>
        </w:rPr>
        <w:t>100</w:t>
      </w:r>
      <w:r w:rsidR="0037184E">
        <w:rPr>
          <w:rFonts w:eastAsiaTheme="minorEastAsia"/>
          <w:color w:val="4F81BD"/>
          <w:sz w:val="24"/>
          <w:szCs w:val="24"/>
          <w:lang w:val="sv"/>
        </w:rPr>
        <w:t xml:space="preserve"> </w:t>
      </w:r>
      <w:r w:rsidRPr="21485FA1" w:rsidR="7145C042">
        <w:rPr>
          <w:rFonts w:eastAsiaTheme="minorEastAsia"/>
          <w:color w:val="4F81BD"/>
          <w:sz w:val="24"/>
          <w:szCs w:val="24"/>
          <w:lang w:val="sv"/>
        </w:rPr>
        <w:t>words)</w:t>
      </w:r>
    </w:p>
    <w:p w:rsidR="0037184E" w:rsidP="21485FA1" w:rsidRDefault="0037184E" w14:paraId="230A9CF0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0037184E" w14:paraId="4E557632" w14:textId="77777777">
      <w:pPr>
        <w:rPr>
          <w:rFonts w:eastAsiaTheme="minorEastAsia"/>
          <w:sz w:val="24"/>
          <w:szCs w:val="24"/>
          <w:lang w:val="sv"/>
        </w:rPr>
      </w:pPr>
    </w:p>
    <w:p w:rsidR="0037184E" w:rsidP="21485FA1" w:rsidRDefault="4193707E" w14:paraId="3D57F8C4" w14:textId="16BCD24D">
      <w:pPr>
        <w:rPr>
          <w:rFonts w:eastAsiaTheme="minorEastAsia"/>
          <w:b/>
          <w:bCs/>
          <w:color w:val="4F81BD"/>
          <w:sz w:val="24"/>
          <w:szCs w:val="24"/>
          <w:lang w:val="sv"/>
        </w:rPr>
      </w:pP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Important: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Add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an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endors</w:t>
      </w:r>
      <w:r w:rsidRPr="74DEF689" w:rsidR="664B4E5F">
        <w:rPr>
          <w:rFonts w:eastAsiaTheme="minorEastAsia"/>
          <w:b/>
          <w:bCs/>
          <w:color w:val="4F81BD"/>
          <w:sz w:val="24"/>
          <w:szCs w:val="24"/>
          <w:lang w:val="sv"/>
        </w:rPr>
        <w:t>e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ment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letter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from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the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leadership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of</w:t>
      </w:r>
      <w:r w:rsidR="0037184E">
        <w:rPr>
          <w:rFonts w:eastAsiaTheme="minorEastAsia"/>
          <w:b/>
          <w:bCs/>
          <w:color w:val="4F81BD"/>
          <w:sz w:val="24"/>
          <w:szCs w:val="24"/>
          <w:lang w:val="sv"/>
        </w:rPr>
        <w:t xml:space="preserve"> </w:t>
      </w:r>
      <w:r w:rsidR="00C9057B">
        <w:rPr>
          <w:rFonts w:eastAsiaTheme="minorEastAsia"/>
          <w:b/>
          <w:bCs/>
          <w:color w:val="4F81BD"/>
          <w:sz w:val="24"/>
          <w:szCs w:val="24"/>
          <w:lang w:val="sv"/>
        </w:rPr>
        <w:t>member c</w:t>
      </w:r>
      <w:r w:rsidRPr="74DEF689" w:rsidR="00C9057B">
        <w:rPr>
          <w:rFonts w:eastAsiaTheme="minorEastAsia"/>
          <w:b/>
          <w:bCs/>
          <w:color w:val="4F81BD"/>
          <w:sz w:val="24"/>
          <w:szCs w:val="24"/>
          <w:lang w:val="sv"/>
        </w:rPr>
        <w:t>hurch</w:t>
      </w:r>
      <w:r w:rsidRPr="74DEF689">
        <w:rPr>
          <w:rFonts w:eastAsiaTheme="minorEastAsia"/>
          <w:b/>
          <w:bCs/>
          <w:color w:val="4F81BD"/>
          <w:sz w:val="24"/>
          <w:szCs w:val="24"/>
          <w:lang w:val="sv"/>
        </w:rPr>
        <w:t>.</w:t>
      </w:r>
    </w:p>
    <w:p w:rsidR="75A51616" w:rsidP="74DEF689" w:rsidRDefault="75A51616" w14:paraId="7984C18E" w14:textId="087DF9AB">
      <w:pPr>
        <w:rPr>
          <w:rFonts w:eastAsiaTheme="minorEastAsia"/>
          <w:sz w:val="24"/>
          <w:szCs w:val="24"/>
          <w:lang w:val="sv"/>
        </w:rPr>
      </w:pPr>
    </w:p>
    <w:p w:rsidR="0037184E" w:rsidP="74DEF689" w:rsidRDefault="0037184E" w14:paraId="63DFC29A" w14:textId="77777777">
      <w:pPr>
        <w:rPr>
          <w:rFonts w:eastAsiaTheme="minorEastAsia"/>
          <w:sz w:val="24"/>
          <w:szCs w:val="24"/>
          <w:lang w:val="sv"/>
        </w:rPr>
      </w:pPr>
    </w:p>
    <w:sectPr w:rsidR="0037184E"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039ef629d654433c"/>
      <w:footerReference w:type="default" r:id="R7dca913c1df54664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AEAA5E" w16cex:dateUtc="2021-07-30T14:42:00Z"/>
  <w16cex:commentExtensible w16cex:durableId="24AEA96E" w16cex:dateUtc="2021-07-30T14:38:00Z"/>
  <w16cex:commentExtensible w16cex:durableId="24AEA9B5" w16cex:dateUtc="2021-07-30T14:39:00Z"/>
  <w16cex:commentExtensible w16cex:durableId="24AEAA4C" w16cex:dateUtc="2021-07-30T14:41:00Z"/>
  <w16cex:commentExtensible w16cex:durableId="24AEAAB5" w16cex:dateUtc="2021-07-30T14:43:00Z"/>
  <w16cex:commentExtensible w16cex:durableId="24AE4F75" w16cex:dateUtc="2021-07-30T15:14:00Z"/>
  <w16cex:commentExtensible w16cex:durableId="24AE4F7E" w16cex:dateUtc="2021-07-30T15:14:00Z"/>
  <w16cex:commentExtensible w16cex:durableId="24AEAAF0" w16cex:dateUtc="2021-07-30T14:44:00Z"/>
  <w16cex:commentExtensible w16cex:durableId="24AE4FBC" w16cex:dateUtc="2021-07-30T15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8E2479" w16cid:durableId="24AEAA5E"/>
  <w16cid:commentId w16cid:paraId="52032C57" w16cid:durableId="24AEA96E"/>
  <w16cid:commentId w16cid:paraId="7C965F17" w16cid:durableId="24AEA9B5"/>
  <w16cid:commentId w16cid:paraId="329A17EA" w16cid:durableId="24AEAA4C"/>
  <w16cid:commentId w16cid:paraId="51C89B02" w16cid:durableId="24AEAAB5"/>
  <w16cid:commentId w16cid:paraId="27029767" w16cid:durableId="24AE4F75"/>
  <w16cid:commentId w16cid:paraId="7CCA900A" w16cid:durableId="24AE4F7E"/>
  <w16cid:commentId w16cid:paraId="47682A0C" w16cid:durableId="24AEAAF0"/>
  <w16cid:commentId w16cid:paraId="74B69ACA" w16cid:durableId="24AE4FB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Wide Latin&quot;,serif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E557C07" w:rsidTr="4E557C07" w14:paraId="00CD0B44">
      <w:tc>
        <w:tcPr>
          <w:tcW w:w="3120" w:type="dxa"/>
          <w:tcMar/>
        </w:tcPr>
        <w:p w:rsidR="4E557C07" w:rsidP="4E557C07" w:rsidRDefault="4E557C07" w14:paraId="29CB0B93" w14:textId="152E29B7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4E557C07" w:rsidP="4E557C07" w:rsidRDefault="4E557C07" w14:paraId="23863DC6" w14:textId="6D8A2D37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4E557C07" w:rsidP="4E557C07" w:rsidRDefault="4E557C07" w14:paraId="73268B2F" w14:textId="070336FB">
          <w:pPr>
            <w:pStyle w:val="Header"/>
            <w:bidi w:val="0"/>
            <w:ind w:right="-115"/>
            <w:jc w:val="right"/>
          </w:pPr>
        </w:p>
      </w:tc>
    </w:tr>
  </w:tbl>
  <w:p w:rsidR="4E557C07" w:rsidP="4E557C07" w:rsidRDefault="4E557C07" w14:paraId="32F4EF9C" w14:textId="3C442BED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E557C07" w:rsidTr="4E557C07" w14:paraId="47B0BE10">
      <w:tc>
        <w:tcPr>
          <w:tcW w:w="3120" w:type="dxa"/>
          <w:tcMar/>
        </w:tcPr>
        <w:p w:rsidR="4E557C07" w:rsidP="4E557C07" w:rsidRDefault="4E557C07" w14:paraId="15A66954" w14:textId="69905D5F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4E557C07" w:rsidP="4E557C07" w:rsidRDefault="4E557C07" w14:paraId="48649FE3" w14:textId="6EE98103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4E557C07" w:rsidP="4E557C07" w:rsidRDefault="4E557C07" w14:paraId="1D5AB4C0" w14:textId="70874B83">
          <w:pPr>
            <w:pStyle w:val="Header"/>
            <w:bidi w:val="0"/>
            <w:ind w:right="-115"/>
            <w:jc w:val="right"/>
          </w:pPr>
        </w:p>
      </w:tc>
    </w:tr>
  </w:tbl>
  <w:p w:rsidR="4E557C07" w:rsidP="4E557C07" w:rsidRDefault="4E557C07" w14:paraId="0430C960" w14:textId="41E3AF3E">
    <w:pPr>
      <w:pStyle w:val="Header"/>
      <w:bidi w:val="0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+ZJdEWKusgJ95w" id="errV1s35"/>
    <int:WordHash hashCode="IqQ2yNQkRJCnxz" id="Z2YdAE1Q"/>
    <int:WordHash hashCode="VDyb0DkCs6yeBK" id="y0lL0HDN"/>
    <int:WordHash hashCode="ni8UUdXdlt6RIo" id="C1tcCofI"/>
  </int:Manifest>
  <int:Observations>
    <int:Content id="errV1s35">
      <int:Rejection type="LegacyProofing"/>
    </int:Content>
    <int:Content id="Z2YdAE1Q">
      <int:Rejection type="LegacyProofing"/>
    </int:Content>
    <int:Content id="y0lL0HDN">
      <int:Rejection type="LegacyProofing"/>
    </int:Content>
    <int:Content id="C1tcCof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5ED0"/>
    <w:multiLevelType w:val="multilevel"/>
    <w:tmpl w:val="32E49CFC"/>
    <w:lvl w:ilvl="0">
      <w:start w:val="1"/>
      <w:numFmt w:val="bullet"/>
      <w:lvlText w:val="-"/>
      <w:lvlJc w:val="left"/>
      <w:pPr>
        <w:ind w:left="360" w:hanging="360"/>
      </w:pPr>
      <w:rPr>
        <w:rFonts w:hint="default" w:ascii="Wide Latin" w:hAnsi="Wide Latin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" w15:restartNumberingAfterBreak="0">
    <w:nsid w:val="159E053D"/>
    <w:multiLevelType w:val="hybridMultilevel"/>
    <w:tmpl w:val="4FE218DE"/>
    <w:lvl w:ilvl="0" w:tplc="4456EB1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7BC258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AE6D25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1445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642F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5061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26D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DC4E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92C5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2752B14"/>
    <w:multiLevelType w:val="hybridMultilevel"/>
    <w:tmpl w:val="AE9C3758"/>
    <w:lvl w:ilvl="0" w:tplc="9A90EDB0">
      <w:start w:val="1"/>
      <w:numFmt w:val="lowerLetter"/>
      <w:lvlText w:val="%1."/>
      <w:lvlJc w:val="left"/>
      <w:pPr>
        <w:ind w:left="720" w:hanging="360"/>
      </w:pPr>
    </w:lvl>
    <w:lvl w:ilvl="1" w:tplc="2DFEB4D0">
      <w:start w:val="1"/>
      <w:numFmt w:val="lowerLetter"/>
      <w:lvlText w:val="%2."/>
      <w:lvlJc w:val="left"/>
      <w:pPr>
        <w:ind w:left="1440" w:hanging="360"/>
      </w:pPr>
    </w:lvl>
    <w:lvl w:ilvl="2" w:tplc="224292AA">
      <w:start w:val="1"/>
      <w:numFmt w:val="lowerRoman"/>
      <w:lvlText w:val="%3."/>
      <w:lvlJc w:val="right"/>
      <w:pPr>
        <w:ind w:left="2160" w:hanging="180"/>
      </w:pPr>
    </w:lvl>
    <w:lvl w:ilvl="3" w:tplc="0AAA66D6">
      <w:start w:val="1"/>
      <w:numFmt w:val="decimal"/>
      <w:lvlText w:val="%4."/>
      <w:lvlJc w:val="left"/>
      <w:pPr>
        <w:ind w:left="2880" w:hanging="360"/>
      </w:pPr>
    </w:lvl>
    <w:lvl w:ilvl="4" w:tplc="7FC2AE82">
      <w:start w:val="1"/>
      <w:numFmt w:val="lowerLetter"/>
      <w:lvlText w:val="%5."/>
      <w:lvlJc w:val="left"/>
      <w:pPr>
        <w:ind w:left="3600" w:hanging="360"/>
      </w:pPr>
    </w:lvl>
    <w:lvl w:ilvl="5" w:tplc="488CAB58">
      <w:start w:val="1"/>
      <w:numFmt w:val="lowerRoman"/>
      <w:lvlText w:val="%6."/>
      <w:lvlJc w:val="right"/>
      <w:pPr>
        <w:ind w:left="4320" w:hanging="180"/>
      </w:pPr>
    </w:lvl>
    <w:lvl w:ilvl="6" w:tplc="EC8A1FF0">
      <w:start w:val="1"/>
      <w:numFmt w:val="decimal"/>
      <w:lvlText w:val="%7."/>
      <w:lvlJc w:val="left"/>
      <w:pPr>
        <w:ind w:left="5040" w:hanging="360"/>
      </w:pPr>
    </w:lvl>
    <w:lvl w:ilvl="7" w:tplc="86026AC0">
      <w:start w:val="1"/>
      <w:numFmt w:val="lowerLetter"/>
      <w:lvlText w:val="%8."/>
      <w:lvlJc w:val="left"/>
      <w:pPr>
        <w:ind w:left="5760" w:hanging="360"/>
      </w:pPr>
    </w:lvl>
    <w:lvl w:ilvl="8" w:tplc="E1065DD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B54E63"/>
    <w:multiLevelType w:val="hybridMultilevel"/>
    <w:tmpl w:val="ECB2FE68"/>
    <w:lvl w:ilvl="0" w:tplc="6E06449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EE22D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ED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241B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C254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12D16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C265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64B1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B607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09389F"/>
    <w:multiLevelType w:val="hybridMultilevel"/>
    <w:tmpl w:val="B016CCDE"/>
    <w:lvl w:ilvl="0" w:tplc="F3386CEA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plc="EA4611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A0CE0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C22E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9647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AC4D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C46E4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A0F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BA9E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5D1540A"/>
    <w:multiLevelType w:val="hybridMultilevel"/>
    <w:tmpl w:val="8BDE3CC4"/>
    <w:lvl w:ilvl="0" w:tplc="8BD4C27C">
      <w:start w:val="1"/>
      <w:numFmt w:val="upperRoman"/>
      <w:lvlText w:val="%1."/>
      <w:lvlJc w:val="left"/>
      <w:pPr>
        <w:ind w:left="360" w:hanging="360"/>
      </w:pPr>
    </w:lvl>
    <w:lvl w:ilvl="1" w:tplc="AFF6EE9A">
      <w:start w:val="1"/>
      <w:numFmt w:val="lowerLetter"/>
      <w:lvlText w:val="%2."/>
      <w:lvlJc w:val="left"/>
      <w:pPr>
        <w:ind w:left="1080" w:hanging="360"/>
      </w:pPr>
    </w:lvl>
    <w:lvl w:ilvl="2" w:tplc="544660DA">
      <w:start w:val="1"/>
      <w:numFmt w:val="lowerRoman"/>
      <w:lvlText w:val="%3."/>
      <w:lvlJc w:val="right"/>
      <w:pPr>
        <w:ind w:left="1800" w:hanging="180"/>
      </w:pPr>
    </w:lvl>
    <w:lvl w:ilvl="3" w:tplc="046271D4">
      <w:start w:val="1"/>
      <w:numFmt w:val="decimal"/>
      <w:lvlText w:val="%4."/>
      <w:lvlJc w:val="left"/>
      <w:pPr>
        <w:ind w:left="2520" w:hanging="360"/>
      </w:pPr>
    </w:lvl>
    <w:lvl w:ilvl="4" w:tplc="341A25E4">
      <w:start w:val="1"/>
      <w:numFmt w:val="lowerLetter"/>
      <w:lvlText w:val="%5."/>
      <w:lvlJc w:val="left"/>
      <w:pPr>
        <w:ind w:left="3240" w:hanging="360"/>
      </w:pPr>
    </w:lvl>
    <w:lvl w:ilvl="5" w:tplc="14046558">
      <w:start w:val="1"/>
      <w:numFmt w:val="lowerRoman"/>
      <w:lvlText w:val="%6."/>
      <w:lvlJc w:val="right"/>
      <w:pPr>
        <w:ind w:left="3960" w:hanging="180"/>
      </w:pPr>
    </w:lvl>
    <w:lvl w:ilvl="6" w:tplc="56A2E9F8">
      <w:start w:val="1"/>
      <w:numFmt w:val="decimal"/>
      <w:lvlText w:val="%7."/>
      <w:lvlJc w:val="left"/>
      <w:pPr>
        <w:ind w:left="4680" w:hanging="360"/>
      </w:pPr>
    </w:lvl>
    <w:lvl w:ilvl="7" w:tplc="93ACAFC0">
      <w:start w:val="1"/>
      <w:numFmt w:val="lowerLetter"/>
      <w:lvlText w:val="%8."/>
      <w:lvlJc w:val="left"/>
      <w:pPr>
        <w:ind w:left="5400" w:hanging="360"/>
      </w:pPr>
    </w:lvl>
    <w:lvl w:ilvl="8" w:tplc="0F36D3AA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AA6707"/>
    <w:multiLevelType w:val="hybridMultilevel"/>
    <w:tmpl w:val="7CA2CF2A"/>
    <w:lvl w:ilvl="0" w:tplc="24F65C0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34AC0E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26813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A89B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4AB0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1C6E0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9460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C218E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8AB1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CB2DA0"/>
    <w:multiLevelType w:val="hybridMultilevel"/>
    <w:tmpl w:val="3CCCA95E"/>
    <w:lvl w:ilvl="0" w:tplc="F26E079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5C5EF2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69218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109A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DFA052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CB42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421F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49E08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1AC6E9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E131218"/>
    <w:multiLevelType w:val="hybridMultilevel"/>
    <w:tmpl w:val="A9F0EBE2"/>
    <w:lvl w:ilvl="0" w:tplc="FC38B1C6">
      <w:start w:val="1"/>
      <w:numFmt w:val="decimal"/>
      <w:lvlText w:val="%1."/>
      <w:lvlJc w:val="left"/>
      <w:pPr>
        <w:ind w:left="360" w:hanging="360"/>
      </w:pPr>
    </w:lvl>
    <w:lvl w:ilvl="1" w:tplc="A9A477E6">
      <w:start w:val="1"/>
      <w:numFmt w:val="lowerLetter"/>
      <w:lvlText w:val="%2."/>
      <w:lvlJc w:val="left"/>
      <w:pPr>
        <w:ind w:left="1080" w:hanging="360"/>
      </w:pPr>
    </w:lvl>
    <w:lvl w:ilvl="2" w:tplc="44587212">
      <w:start w:val="1"/>
      <w:numFmt w:val="lowerRoman"/>
      <w:lvlText w:val="%3."/>
      <w:lvlJc w:val="right"/>
      <w:pPr>
        <w:ind w:left="1800" w:hanging="180"/>
      </w:pPr>
    </w:lvl>
    <w:lvl w:ilvl="3" w:tplc="A73083AA">
      <w:start w:val="1"/>
      <w:numFmt w:val="decimal"/>
      <w:lvlText w:val="%4."/>
      <w:lvlJc w:val="left"/>
      <w:pPr>
        <w:ind w:left="2520" w:hanging="360"/>
      </w:pPr>
    </w:lvl>
    <w:lvl w:ilvl="4" w:tplc="87D0AEFA">
      <w:start w:val="1"/>
      <w:numFmt w:val="lowerLetter"/>
      <w:lvlText w:val="%5."/>
      <w:lvlJc w:val="left"/>
      <w:pPr>
        <w:ind w:left="3240" w:hanging="360"/>
      </w:pPr>
    </w:lvl>
    <w:lvl w:ilvl="5" w:tplc="51DA8762">
      <w:start w:val="1"/>
      <w:numFmt w:val="lowerRoman"/>
      <w:lvlText w:val="%6."/>
      <w:lvlJc w:val="right"/>
      <w:pPr>
        <w:ind w:left="3960" w:hanging="180"/>
      </w:pPr>
    </w:lvl>
    <w:lvl w:ilvl="6" w:tplc="375E84A6">
      <w:start w:val="1"/>
      <w:numFmt w:val="decimal"/>
      <w:lvlText w:val="%7."/>
      <w:lvlJc w:val="left"/>
      <w:pPr>
        <w:ind w:left="4680" w:hanging="360"/>
      </w:pPr>
    </w:lvl>
    <w:lvl w:ilvl="7" w:tplc="72466E64">
      <w:start w:val="1"/>
      <w:numFmt w:val="lowerLetter"/>
      <w:lvlText w:val="%8."/>
      <w:lvlJc w:val="left"/>
      <w:pPr>
        <w:ind w:left="5400" w:hanging="360"/>
      </w:pPr>
    </w:lvl>
    <w:lvl w:ilvl="8" w:tplc="836C2D62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061CF8"/>
    <w:multiLevelType w:val="hybridMultilevel"/>
    <w:tmpl w:val="1ED4194A"/>
    <w:lvl w:ilvl="0" w:tplc="9A7CF1BA">
      <w:start w:val="1"/>
      <w:numFmt w:val="lowerLetter"/>
      <w:lvlText w:val="%1."/>
      <w:lvlJc w:val="left"/>
      <w:pPr>
        <w:ind w:left="720" w:hanging="360"/>
      </w:pPr>
    </w:lvl>
    <w:lvl w:ilvl="1" w:tplc="34F61420">
      <w:start w:val="1"/>
      <w:numFmt w:val="lowerLetter"/>
      <w:lvlText w:val="%2."/>
      <w:lvlJc w:val="left"/>
      <w:pPr>
        <w:ind w:left="1440" w:hanging="360"/>
      </w:pPr>
    </w:lvl>
    <w:lvl w:ilvl="2" w:tplc="5F28E4E2">
      <w:start w:val="1"/>
      <w:numFmt w:val="lowerRoman"/>
      <w:lvlText w:val="%3."/>
      <w:lvlJc w:val="right"/>
      <w:pPr>
        <w:ind w:left="2160" w:hanging="180"/>
      </w:pPr>
    </w:lvl>
    <w:lvl w:ilvl="3" w:tplc="635666E0">
      <w:start w:val="1"/>
      <w:numFmt w:val="decimal"/>
      <w:lvlText w:val="%4."/>
      <w:lvlJc w:val="left"/>
      <w:pPr>
        <w:ind w:left="2880" w:hanging="360"/>
      </w:pPr>
    </w:lvl>
    <w:lvl w:ilvl="4" w:tplc="2C18F442">
      <w:start w:val="1"/>
      <w:numFmt w:val="lowerLetter"/>
      <w:lvlText w:val="%5."/>
      <w:lvlJc w:val="left"/>
      <w:pPr>
        <w:ind w:left="3600" w:hanging="360"/>
      </w:pPr>
    </w:lvl>
    <w:lvl w:ilvl="5" w:tplc="19CC0CCE">
      <w:start w:val="1"/>
      <w:numFmt w:val="lowerRoman"/>
      <w:lvlText w:val="%6."/>
      <w:lvlJc w:val="right"/>
      <w:pPr>
        <w:ind w:left="4320" w:hanging="180"/>
      </w:pPr>
    </w:lvl>
    <w:lvl w:ilvl="6" w:tplc="A91AD3D8">
      <w:start w:val="1"/>
      <w:numFmt w:val="decimal"/>
      <w:lvlText w:val="%7."/>
      <w:lvlJc w:val="left"/>
      <w:pPr>
        <w:ind w:left="5040" w:hanging="360"/>
      </w:pPr>
    </w:lvl>
    <w:lvl w:ilvl="7" w:tplc="BCBACCB6">
      <w:start w:val="1"/>
      <w:numFmt w:val="lowerLetter"/>
      <w:lvlText w:val="%8."/>
      <w:lvlJc w:val="left"/>
      <w:pPr>
        <w:ind w:left="5760" w:hanging="360"/>
      </w:pPr>
    </w:lvl>
    <w:lvl w:ilvl="8" w:tplc="DF345C8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D6313"/>
    <w:multiLevelType w:val="hybridMultilevel"/>
    <w:tmpl w:val="3F8082EE"/>
    <w:lvl w:ilvl="0" w:tplc="8BC0D97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A7E472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E0A4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E495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3EF4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3814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FEA7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E4E3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3FAE1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0325FAE"/>
    <w:multiLevelType w:val="hybridMultilevel"/>
    <w:tmpl w:val="E66C80B8"/>
    <w:lvl w:ilvl="0" w:tplc="887EE72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FB024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A27E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A2F4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3463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52EB8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F2E25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844A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C618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796E1D"/>
    <w:multiLevelType w:val="hybridMultilevel"/>
    <w:tmpl w:val="3D462DEA"/>
    <w:lvl w:ilvl="0" w:tplc="F97E1F50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B5EEE4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FA00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FADA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4A07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CF823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3C3C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B026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CC3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C770517"/>
    <w:multiLevelType w:val="hybridMultilevel"/>
    <w:tmpl w:val="CE3436C6"/>
    <w:lvl w:ilvl="0" w:tplc="A7BC6E9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CE03FB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21E4C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6ED6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5437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A2CEF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3E0BC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0009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AD66D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5857DE3"/>
    <w:multiLevelType w:val="hybridMultilevel"/>
    <w:tmpl w:val="6B5282C2"/>
    <w:lvl w:ilvl="0" w:tplc="C4047E02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991AEE6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484DD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0AC3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F68A8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9EC9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E4F6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B207B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56AB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AB57036"/>
    <w:multiLevelType w:val="hybridMultilevel"/>
    <w:tmpl w:val="44B07248"/>
    <w:lvl w:ilvl="0" w:tplc="CAC6AACE">
      <w:start w:val="1"/>
      <w:numFmt w:val="bullet"/>
      <w:lvlText w:val="-"/>
      <w:lvlJc w:val="left"/>
      <w:pPr>
        <w:ind w:left="720" w:hanging="360"/>
      </w:pPr>
      <w:rPr>
        <w:rFonts w:hint="default" w:ascii="&quot;Wide Latin&quot;,serif" w:hAnsi="&quot;Wide Latin&quot;,serif"/>
      </w:rPr>
    </w:lvl>
    <w:lvl w:ilvl="1" w:tplc="487400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C400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D0A5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5E10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1F86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D672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DD8A0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1805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2"/>
  </w:num>
  <w:num w:numId="3">
    <w:abstractNumId w:val="5"/>
  </w:num>
  <w:num w:numId="4">
    <w:abstractNumId w:val="11"/>
  </w:num>
  <w:num w:numId="5">
    <w:abstractNumId w:val="8"/>
  </w:num>
  <w:num w:numId="6">
    <w:abstractNumId w:val="10"/>
  </w:num>
  <w:num w:numId="7">
    <w:abstractNumId w:val="7"/>
  </w:num>
  <w:num w:numId="8">
    <w:abstractNumId w:val="15"/>
  </w:num>
  <w:num w:numId="9">
    <w:abstractNumId w:val="14"/>
  </w:num>
  <w:num w:numId="10">
    <w:abstractNumId w:val="12"/>
  </w:num>
  <w:num w:numId="11">
    <w:abstractNumId w:val="1"/>
  </w:num>
  <w:num w:numId="12">
    <w:abstractNumId w:val="4"/>
  </w:num>
  <w:num w:numId="13">
    <w:abstractNumId w:val="3"/>
  </w:num>
  <w:num w:numId="14">
    <w:abstractNumId w:val="13"/>
  </w:num>
  <w:num w:numId="15">
    <w:abstractNumId w:val="6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tQQS5mYWphZmxko6SsGpxcWZ+XkgBUa1AMSMsPAsAAAA"/>
  </w:docVars>
  <w:rsids>
    <w:rsidRoot w:val="29AC7854"/>
    <w:rsid w:val="00065E14"/>
    <w:rsid w:val="0020363F"/>
    <w:rsid w:val="002111B9"/>
    <w:rsid w:val="0037184E"/>
    <w:rsid w:val="0038628A"/>
    <w:rsid w:val="00544C7A"/>
    <w:rsid w:val="00551CBA"/>
    <w:rsid w:val="006B6D3E"/>
    <w:rsid w:val="007C4075"/>
    <w:rsid w:val="007D70A5"/>
    <w:rsid w:val="00816122"/>
    <w:rsid w:val="009B4905"/>
    <w:rsid w:val="009B5EC2"/>
    <w:rsid w:val="00BC23C0"/>
    <w:rsid w:val="00C9057B"/>
    <w:rsid w:val="00D00B27"/>
    <w:rsid w:val="00E327AD"/>
    <w:rsid w:val="00EE2BF4"/>
    <w:rsid w:val="00EF6CF1"/>
    <w:rsid w:val="00F36EFD"/>
    <w:rsid w:val="00FD6352"/>
    <w:rsid w:val="05ED987F"/>
    <w:rsid w:val="064A95CE"/>
    <w:rsid w:val="06FD6EF7"/>
    <w:rsid w:val="089FA585"/>
    <w:rsid w:val="09D5A262"/>
    <w:rsid w:val="0DB73B10"/>
    <w:rsid w:val="0E5232A2"/>
    <w:rsid w:val="0FDAA727"/>
    <w:rsid w:val="108DBA3E"/>
    <w:rsid w:val="10D8DE60"/>
    <w:rsid w:val="113AE171"/>
    <w:rsid w:val="114E2FB3"/>
    <w:rsid w:val="123C1557"/>
    <w:rsid w:val="12E5E743"/>
    <w:rsid w:val="130D1273"/>
    <w:rsid w:val="1618EE03"/>
    <w:rsid w:val="177CDEFF"/>
    <w:rsid w:val="17A278CD"/>
    <w:rsid w:val="17C198B2"/>
    <w:rsid w:val="17E959D0"/>
    <w:rsid w:val="18DFA1AA"/>
    <w:rsid w:val="1926B610"/>
    <w:rsid w:val="19FE8387"/>
    <w:rsid w:val="1A3908A9"/>
    <w:rsid w:val="1A5FB975"/>
    <w:rsid w:val="1ADAFB6D"/>
    <w:rsid w:val="1B36F8DE"/>
    <w:rsid w:val="1B9A53E8"/>
    <w:rsid w:val="1DA0F526"/>
    <w:rsid w:val="1E2B89E4"/>
    <w:rsid w:val="1EB3411A"/>
    <w:rsid w:val="1EB8CC4D"/>
    <w:rsid w:val="1F7C5DA4"/>
    <w:rsid w:val="211F5FC7"/>
    <w:rsid w:val="214191D1"/>
    <w:rsid w:val="21485FA1"/>
    <w:rsid w:val="219292A2"/>
    <w:rsid w:val="21F9FD3D"/>
    <w:rsid w:val="22CB7A40"/>
    <w:rsid w:val="23E7411F"/>
    <w:rsid w:val="23F7C76E"/>
    <w:rsid w:val="24E39941"/>
    <w:rsid w:val="25961427"/>
    <w:rsid w:val="25C8D8AF"/>
    <w:rsid w:val="271EE1E1"/>
    <w:rsid w:val="27B7A125"/>
    <w:rsid w:val="27B943CD"/>
    <w:rsid w:val="28866BF0"/>
    <w:rsid w:val="28D41FFC"/>
    <w:rsid w:val="29AC7854"/>
    <w:rsid w:val="2A4DC29F"/>
    <w:rsid w:val="2A5682A3"/>
    <w:rsid w:val="2A9F4BBF"/>
    <w:rsid w:val="2E1CBD16"/>
    <w:rsid w:val="2E26E2A9"/>
    <w:rsid w:val="2F5A511D"/>
    <w:rsid w:val="2FA46FBA"/>
    <w:rsid w:val="2FBB42FD"/>
    <w:rsid w:val="3039B958"/>
    <w:rsid w:val="30E979F1"/>
    <w:rsid w:val="3136F4E3"/>
    <w:rsid w:val="316D63EB"/>
    <w:rsid w:val="31E86ED8"/>
    <w:rsid w:val="320EC713"/>
    <w:rsid w:val="3317D3DB"/>
    <w:rsid w:val="33682751"/>
    <w:rsid w:val="349FB45B"/>
    <w:rsid w:val="35836960"/>
    <w:rsid w:val="360A6606"/>
    <w:rsid w:val="363B84BC"/>
    <w:rsid w:val="36535325"/>
    <w:rsid w:val="370E31CC"/>
    <w:rsid w:val="37519838"/>
    <w:rsid w:val="37FCC8A3"/>
    <w:rsid w:val="386C40E1"/>
    <w:rsid w:val="39190029"/>
    <w:rsid w:val="394206C8"/>
    <w:rsid w:val="3973257E"/>
    <w:rsid w:val="397875D0"/>
    <w:rsid w:val="3981096A"/>
    <w:rsid w:val="3ADD01AE"/>
    <w:rsid w:val="3C6FC2C1"/>
    <w:rsid w:val="3C79A78A"/>
    <w:rsid w:val="3C83E9BB"/>
    <w:rsid w:val="3CF01724"/>
    <w:rsid w:val="3D623D8A"/>
    <w:rsid w:val="3DF0611B"/>
    <w:rsid w:val="3E0B9322"/>
    <w:rsid w:val="3E4E828D"/>
    <w:rsid w:val="3F5D0AD1"/>
    <w:rsid w:val="4011CEFE"/>
    <w:rsid w:val="40FD4331"/>
    <w:rsid w:val="4150AF03"/>
    <w:rsid w:val="4193707E"/>
    <w:rsid w:val="41E1CA45"/>
    <w:rsid w:val="428F0D0E"/>
    <w:rsid w:val="43E89187"/>
    <w:rsid w:val="43F9F2AC"/>
    <w:rsid w:val="454B0814"/>
    <w:rsid w:val="4566CC66"/>
    <w:rsid w:val="4595C30D"/>
    <w:rsid w:val="467FA00F"/>
    <w:rsid w:val="46E6D875"/>
    <w:rsid w:val="47046F9E"/>
    <w:rsid w:val="4714B391"/>
    <w:rsid w:val="475481B6"/>
    <w:rsid w:val="477DE5D7"/>
    <w:rsid w:val="47D79B74"/>
    <w:rsid w:val="49876958"/>
    <w:rsid w:val="4A245257"/>
    <w:rsid w:val="4BC33F3B"/>
    <w:rsid w:val="4BCD62CA"/>
    <w:rsid w:val="4BF20017"/>
    <w:rsid w:val="4C050491"/>
    <w:rsid w:val="4C5194EC"/>
    <w:rsid w:val="4DA0D4F2"/>
    <w:rsid w:val="4E28C709"/>
    <w:rsid w:val="4E557C07"/>
    <w:rsid w:val="4ED17E8A"/>
    <w:rsid w:val="4F3CA553"/>
    <w:rsid w:val="4F7DC391"/>
    <w:rsid w:val="4FDFC6A2"/>
    <w:rsid w:val="5038C376"/>
    <w:rsid w:val="506D3D01"/>
    <w:rsid w:val="50D32562"/>
    <w:rsid w:val="5233F92E"/>
    <w:rsid w:val="52552630"/>
    <w:rsid w:val="52BD9B80"/>
    <w:rsid w:val="5396D362"/>
    <w:rsid w:val="5409237C"/>
    <w:rsid w:val="54101676"/>
    <w:rsid w:val="5560B72D"/>
    <w:rsid w:val="55812281"/>
    <w:rsid w:val="56DDBFE4"/>
    <w:rsid w:val="56F0CE16"/>
    <w:rsid w:val="5740C43E"/>
    <w:rsid w:val="57E8D1AC"/>
    <w:rsid w:val="58439551"/>
    <w:rsid w:val="58799045"/>
    <w:rsid w:val="58DE3747"/>
    <w:rsid w:val="595C9A05"/>
    <w:rsid w:val="595FCD59"/>
    <w:rsid w:val="59728BAB"/>
    <w:rsid w:val="597FE09E"/>
    <w:rsid w:val="5A45802A"/>
    <w:rsid w:val="5A5B3FE7"/>
    <w:rsid w:val="5B1AFA0D"/>
    <w:rsid w:val="5C6118DB"/>
    <w:rsid w:val="5C6DFFB8"/>
    <w:rsid w:val="5C900EF4"/>
    <w:rsid w:val="5CB3FD9B"/>
    <w:rsid w:val="5D0E970B"/>
    <w:rsid w:val="5D1120C8"/>
    <w:rsid w:val="5D96DD65"/>
    <w:rsid w:val="5E1B4459"/>
    <w:rsid w:val="5E8A0D03"/>
    <w:rsid w:val="5E99EE82"/>
    <w:rsid w:val="5F54EFED"/>
    <w:rsid w:val="5FEB9E5D"/>
    <w:rsid w:val="60F1A153"/>
    <w:rsid w:val="61DD0C1F"/>
    <w:rsid w:val="625BE85D"/>
    <w:rsid w:val="62EE7F0D"/>
    <w:rsid w:val="63681DE3"/>
    <w:rsid w:val="64E7F8DF"/>
    <w:rsid w:val="65141915"/>
    <w:rsid w:val="65897112"/>
    <w:rsid w:val="6593891F"/>
    <w:rsid w:val="661459CD"/>
    <w:rsid w:val="664B4E5F"/>
    <w:rsid w:val="6694A0A7"/>
    <w:rsid w:val="67A398A7"/>
    <w:rsid w:val="67DF5474"/>
    <w:rsid w:val="69C76BAB"/>
    <w:rsid w:val="6A75606D"/>
    <w:rsid w:val="6A7EF09B"/>
    <w:rsid w:val="6F3E7FB2"/>
    <w:rsid w:val="6F48D190"/>
    <w:rsid w:val="6F7ECADC"/>
    <w:rsid w:val="6FF8CC84"/>
    <w:rsid w:val="709BB969"/>
    <w:rsid w:val="7145C042"/>
    <w:rsid w:val="718E6309"/>
    <w:rsid w:val="71B9B8EC"/>
    <w:rsid w:val="7456C2CB"/>
    <w:rsid w:val="74DEF689"/>
    <w:rsid w:val="751EE626"/>
    <w:rsid w:val="75A51616"/>
    <w:rsid w:val="7677C76D"/>
    <w:rsid w:val="7678F131"/>
    <w:rsid w:val="769D6FDC"/>
    <w:rsid w:val="76AD706B"/>
    <w:rsid w:val="76BAB687"/>
    <w:rsid w:val="78F7A15C"/>
    <w:rsid w:val="79674A12"/>
    <w:rsid w:val="7A7EB70F"/>
    <w:rsid w:val="7AEE756C"/>
    <w:rsid w:val="7B74FF4D"/>
    <w:rsid w:val="7C0722BB"/>
    <w:rsid w:val="7C8A45CD"/>
    <w:rsid w:val="7CD64EAF"/>
    <w:rsid w:val="7D67D5C4"/>
    <w:rsid w:val="7DB650FA"/>
    <w:rsid w:val="7E2C4A02"/>
    <w:rsid w:val="7E2CD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7854"/>
  <w15:chartTrackingRefBased/>
  <w15:docId w15:val="{04965C50-924E-4640-89A7-1EE1887F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Mention1" w:customStyle="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B5EC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57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9057B"/>
    <w:rPr>
      <w:b/>
      <w:bCs/>
      <w:sz w:val="20"/>
      <w:szCs w:val="20"/>
    </w:rPr>
  </w:style>
  <w:style w:type="paragraph" w:styleId="Default" w:customStyle="1">
    <w:name w:val="Default"/>
    <w:rsid w:val="009B49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P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microsoft.com/office/2016/09/relationships/commentsIds" Target="commentsIds.xml" Id="rId21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microsoft.com/office/2018/08/relationships/commentsExtensible" Target="commentsExtensi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9/09/relationships/intelligence" Target="intelligence.xml" Id="R5b612bc960d9452a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eader" Target="header.xml" Id="R039ef629d654433c" /><Relationship Type="http://schemas.openxmlformats.org/officeDocument/2006/relationships/footer" Target="footer.xml" Id="R7dca913c1df54664" /><Relationship Type="http://schemas.openxmlformats.org/officeDocument/2006/relationships/image" Target="/media/image2.png" Id="R9d4ce851c84743c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/>
        <AccountId xsi:nil="true"/>
        <AccountType/>
      </UserInfo>
    </SharedWithUsers>
    <TaxCatchAll xmlns="b7f48f77-707d-4147-a59c-3d052e255c37" xsi:nil="true"/>
    <lcf76f155ced4ddcb4097134ff3c332f xmlns="d6d01cb2-30b8-4dc3-a0a1-2a3892df0cd6">
      <Terms xmlns="http://schemas.microsoft.com/office/infopath/2007/PartnerControls"/>
    </lcf76f155ced4ddcb4097134ff3c332f>
    <_Flow_SignoffStatus xmlns="d6d01cb2-30b8-4dc3-a0a1-2a3892df0cd6" xsi:nil="true"/>
    <MediaLengthInSeconds xmlns="d6d01cb2-30b8-4dc3-a0a1-2a3892df0cd6" xsi:nil="true"/>
  </documentManagement>
</p:properties>
</file>

<file path=customXml/itemProps1.xml><?xml version="1.0" encoding="utf-8"?>
<ds:datastoreItem xmlns:ds="http://schemas.openxmlformats.org/officeDocument/2006/customXml" ds:itemID="{4EC77531-9808-478E-B15C-84391CF684FA}"/>
</file>

<file path=customXml/itemProps2.xml><?xml version="1.0" encoding="utf-8"?>
<ds:datastoreItem xmlns:ds="http://schemas.openxmlformats.org/officeDocument/2006/customXml" ds:itemID="{EFA58A57-AF05-4862-9B97-C321C3EE6B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741F89-4022-44EE-B182-A381F052CFB4}">
  <ds:schemaRefs>
    <ds:schemaRef ds:uri="http://schemas.microsoft.com/office/2006/metadata/properties"/>
    <ds:schemaRef ds:uri="http://schemas.microsoft.com/office/infopath/2007/PartnerControls"/>
    <ds:schemaRef ds:uri="b7f48f77-707d-4147-a59c-3d052e255c37"/>
    <ds:schemaRef ds:uri="d6d01cb2-30b8-4dc3-a0a1-2a3892df0cd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 Sullivan</dc:creator>
  <cp:keywords/>
  <dc:description/>
  <cp:lastModifiedBy>Elena Cedillo</cp:lastModifiedBy>
  <cp:revision>7</cp:revision>
  <dcterms:created xsi:type="dcterms:W3CDTF">2021-08-04T12:30:00Z</dcterms:created>
  <dcterms:modified xsi:type="dcterms:W3CDTF">2022-07-11T1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645CC461E37449611B28451BFA821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